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7983F4" w14:textId="2D245BCC" w:rsidR="00B34059" w:rsidRDefault="004407AA">
      <w:pPr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anchor distT="0" distB="0" distL="114300" distR="114300" simplePos="0" relativeHeight="251658240" behindDoc="1" locked="0" layoutInCell="1" allowOverlap="1" wp14:anchorId="469B7D77" wp14:editId="56291B71">
            <wp:simplePos x="0" y="0"/>
            <wp:positionH relativeFrom="margin">
              <wp:posOffset>1047750</wp:posOffset>
            </wp:positionH>
            <wp:positionV relativeFrom="paragraph">
              <wp:posOffset>152400</wp:posOffset>
            </wp:positionV>
            <wp:extent cx="1933575" cy="886460"/>
            <wp:effectExtent l="19050" t="0" r="9525" b="0"/>
            <wp:wrapTight wrapText="bothSides">
              <wp:wrapPolygon edited="0">
                <wp:start x="-213" y="0"/>
                <wp:lineTo x="-213" y="21352"/>
                <wp:lineTo x="21706" y="21352"/>
                <wp:lineTo x="21706" y="0"/>
                <wp:lineTo x="-213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oint 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886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34059">
        <w:rPr>
          <w:rFonts w:ascii="Segoe UI" w:hAnsi="Segoe UI" w:cs="Segoe UI"/>
        </w:rPr>
        <w:t xml:space="preserve">                 </w:t>
      </w:r>
      <w:r>
        <w:rPr>
          <w:rFonts w:ascii="Segoe UI" w:hAnsi="Segoe UI" w:cs="Segoe UI"/>
        </w:rPr>
        <w:t xml:space="preserve">          </w:t>
      </w:r>
      <w:r w:rsidR="00B34059">
        <w:rPr>
          <w:rFonts w:ascii="Segoe UI" w:hAnsi="Segoe UI" w:cs="Segoe UI"/>
        </w:rPr>
        <w:t xml:space="preserve">             </w:t>
      </w:r>
    </w:p>
    <w:p w14:paraId="53C8242C" w14:textId="77777777" w:rsidR="002230C3" w:rsidRDefault="004407A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</w:t>
      </w:r>
      <w:r w:rsidR="00B34059" w:rsidRPr="00B23867">
        <w:rPr>
          <w:rFonts w:ascii="Segoe UI" w:hAnsi="Segoe UI" w:cs="Segoe UI"/>
          <w:noProof/>
        </w:rPr>
        <w:drawing>
          <wp:inline distT="0" distB="0" distL="0" distR="0" wp14:anchorId="020E9665" wp14:editId="04AC5A17">
            <wp:extent cx="1524000" cy="561975"/>
            <wp:effectExtent l="19050" t="0" r="0" b="0"/>
            <wp:docPr id="3" name="Picture 1" descr="C:\Users\hi\Desktop\ASDC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:\Users\hi\Desktop\ASDC Logo.png"/>
                    <pic:cNvPicPr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0817A" w14:textId="77777777" w:rsidR="004D4364" w:rsidRPr="00C66D53" w:rsidRDefault="004D4364">
      <w:pPr>
        <w:rPr>
          <w:rFonts w:ascii="Segoe UI" w:hAnsi="Segoe UI" w:cs="Segoe UI"/>
        </w:rPr>
      </w:pPr>
    </w:p>
    <w:p w14:paraId="3A1408D3" w14:textId="77777777" w:rsidR="00314C3D" w:rsidRPr="003E1C7C" w:rsidRDefault="004D4364" w:rsidP="00314C3D">
      <w:pPr>
        <w:jc w:val="center"/>
        <w:rPr>
          <w:rFonts w:ascii="Segoe UI" w:hAnsi="Segoe UI" w:cs="Segoe UI"/>
          <w:b/>
          <w:i/>
          <w:sz w:val="28"/>
          <w:szCs w:val="28"/>
        </w:rPr>
      </w:pPr>
      <w:r>
        <w:rPr>
          <w:rFonts w:ascii="Segoe UI" w:hAnsi="Segoe UI" w:cs="Segoe UI"/>
          <w:b/>
          <w:i/>
          <w:sz w:val="28"/>
          <w:szCs w:val="28"/>
        </w:rPr>
        <w:t xml:space="preserve">Automotive </w:t>
      </w:r>
      <w:r w:rsidR="00314C3D" w:rsidRPr="00F37FEA">
        <w:rPr>
          <w:rFonts w:ascii="Segoe UI" w:hAnsi="Segoe UI" w:cs="Segoe UI"/>
          <w:b/>
          <w:i/>
          <w:sz w:val="28"/>
          <w:szCs w:val="28"/>
        </w:rPr>
        <w:t xml:space="preserve">Skills Development Council </w:t>
      </w:r>
    </w:p>
    <w:p w14:paraId="2DA368E3" w14:textId="1EBC7651" w:rsidR="002230C3" w:rsidRPr="00C66D53" w:rsidRDefault="002230C3" w:rsidP="002230C3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  <w:r w:rsidRPr="00C66D53">
        <w:rPr>
          <w:rFonts w:ascii="Segoe UI" w:hAnsi="Segoe UI" w:cs="Segoe UI"/>
          <w:b/>
          <w:sz w:val="28"/>
          <w:szCs w:val="28"/>
          <w:u w:val="single"/>
        </w:rPr>
        <w:t xml:space="preserve">Training Calendar for </w:t>
      </w:r>
      <w:r w:rsidR="00316881">
        <w:rPr>
          <w:rFonts w:ascii="Segoe UI" w:hAnsi="Segoe UI" w:cs="Segoe UI"/>
          <w:b/>
          <w:sz w:val="28"/>
          <w:szCs w:val="28"/>
          <w:u w:val="single"/>
        </w:rPr>
        <w:t>Assessor</w:t>
      </w:r>
      <w:r w:rsidR="0029748D">
        <w:rPr>
          <w:rFonts w:ascii="Segoe UI" w:hAnsi="Segoe UI" w:cs="Segoe UI"/>
          <w:b/>
          <w:sz w:val="28"/>
          <w:szCs w:val="28"/>
          <w:u w:val="single"/>
        </w:rPr>
        <w:t xml:space="preserve"> –</w:t>
      </w:r>
      <w:r w:rsidR="004B0F20">
        <w:rPr>
          <w:rFonts w:ascii="Segoe UI" w:hAnsi="Segoe UI" w:cs="Segoe UI"/>
          <w:b/>
          <w:sz w:val="28"/>
          <w:szCs w:val="28"/>
          <w:u w:val="single"/>
        </w:rPr>
        <w:t>February</w:t>
      </w:r>
      <w:r w:rsidR="00F1355B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AD3646">
        <w:rPr>
          <w:rFonts w:ascii="Segoe UI" w:hAnsi="Segoe UI" w:cs="Segoe UI"/>
          <w:b/>
          <w:sz w:val="28"/>
          <w:szCs w:val="28"/>
          <w:u w:val="single"/>
        </w:rPr>
        <w:t>to</w:t>
      </w:r>
      <w:r w:rsidR="00F1355B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4B0F20">
        <w:rPr>
          <w:rFonts w:ascii="Segoe UI" w:hAnsi="Segoe UI" w:cs="Segoe UI"/>
          <w:b/>
          <w:sz w:val="28"/>
          <w:szCs w:val="28"/>
          <w:u w:val="single"/>
        </w:rPr>
        <w:t>March</w:t>
      </w:r>
      <w:r w:rsidR="00AD3646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Pr="00C66D53">
        <w:rPr>
          <w:rFonts w:ascii="Segoe UI" w:hAnsi="Segoe UI" w:cs="Segoe UI"/>
          <w:b/>
          <w:sz w:val="28"/>
          <w:szCs w:val="28"/>
          <w:u w:val="single"/>
        </w:rPr>
        <w:t>20</w:t>
      </w:r>
      <w:r w:rsidR="0028062D">
        <w:rPr>
          <w:rFonts w:ascii="Segoe UI" w:hAnsi="Segoe UI" w:cs="Segoe UI"/>
          <w:b/>
          <w:sz w:val="28"/>
          <w:szCs w:val="28"/>
          <w:u w:val="single"/>
        </w:rPr>
        <w:t>2</w:t>
      </w:r>
      <w:r w:rsidR="004B0F20">
        <w:rPr>
          <w:rFonts w:ascii="Segoe UI" w:hAnsi="Segoe UI" w:cs="Segoe UI"/>
          <w:b/>
          <w:sz w:val="28"/>
          <w:szCs w:val="28"/>
          <w:u w:val="single"/>
        </w:rPr>
        <w:t>1</w:t>
      </w:r>
    </w:p>
    <w:tbl>
      <w:tblPr>
        <w:tblStyle w:val="TableGrid"/>
        <w:tblW w:w="5667" w:type="pct"/>
        <w:tblInd w:w="-639" w:type="dxa"/>
        <w:tblLayout w:type="fixed"/>
        <w:tblLook w:val="04A0" w:firstRow="1" w:lastRow="0" w:firstColumn="1" w:lastColumn="0" w:noHBand="0" w:noVBand="1"/>
      </w:tblPr>
      <w:tblGrid>
        <w:gridCol w:w="1020"/>
        <w:gridCol w:w="2617"/>
        <w:gridCol w:w="1384"/>
        <w:gridCol w:w="1992"/>
        <w:gridCol w:w="1672"/>
        <w:gridCol w:w="1912"/>
      </w:tblGrid>
      <w:tr w:rsidR="00757E35" w:rsidRPr="00C66D53" w14:paraId="50E6C8B3" w14:textId="77777777" w:rsidTr="00757E35">
        <w:trPr>
          <w:trHeight w:val="865"/>
        </w:trPr>
        <w:tc>
          <w:tcPr>
            <w:tcW w:w="481" w:type="pct"/>
            <w:shd w:val="clear" w:color="auto" w:fill="FFC000" w:themeFill="accent4"/>
            <w:vAlign w:val="center"/>
          </w:tcPr>
          <w:p w14:paraId="70FB84F5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Training Program for</w:t>
            </w:r>
          </w:p>
        </w:tc>
        <w:tc>
          <w:tcPr>
            <w:tcW w:w="1235" w:type="pct"/>
            <w:shd w:val="clear" w:color="auto" w:fill="FFC000" w:themeFill="accent4"/>
            <w:vAlign w:val="center"/>
          </w:tcPr>
          <w:p w14:paraId="7C28A98E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Domain Job role Name</w:t>
            </w:r>
          </w:p>
        </w:tc>
        <w:tc>
          <w:tcPr>
            <w:tcW w:w="653" w:type="pct"/>
            <w:shd w:val="clear" w:color="auto" w:fill="FFC000" w:themeFill="accent4"/>
            <w:vAlign w:val="center"/>
          </w:tcPr>
          <w:p w14:paraId="3EFDA4D9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Program Dates</w:t>
            </w:r>
          </w:p>
        </w:tc>
        <w:tc>
          <w:tcPr>
            <w:tcW w:w="940" w:type="pct"/>
            <w:shd w:val="clear" w:color="auto" w:fill="FFC000" w:themeFill="accent4"/>
            <w:vAlign w:val="center"/>
          </w:tcPr>
          <w:p w14:paraId="23A9E0D7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Address</w:t>
            </w:r>
          </w:p>
        </w:tc>
        <w:tc>
          <w:tcPr>
            <w:tcW w:w="789" w:type="pct"/>
            <w:shd w:val="clear" w:color="auto" w:fill="FFC000" w:themeFill="accent4"/>
            <w:vAlign w:val="center"/>
          </w:tcPr>
          <w:p w14:paraId="472360F0" w14:textId="2F7E0F3E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Name &amp; Contact of the In charge</w:t>
            </w:r>
          </w:p>
        </w:tc>
        <w:tc>
          <w:tcPr>
            <w:tcW w:w="902" w:type="pct"/>
            <w:shd w:val="clear" w:color="auto" w:fill="FFC000" w:themeFill="accent4"/>
            <w:vAlign w:val="center"/>
          </w:tcPr>
          <w:p w14:paraId="334A9FF2" w14:textId="45D5B01D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Email ID</w:t>
            </w:r>
          </w:p>
        </w:tc>
      </w:tr>
      <w:tr w:rsidR="00757E35" w:rsidRPr="00FB290D" w14:paraId="0592E53B" w14:textId="77777777" w:rsidTr="00757E35">
        <w:trPr>
          <w:trHeight w:val="327"/>
        </w:trPr>
        <w:tc>
          <w:tcPr>
            <w:tcW w:w="481" w:type="pct"/>
            <w:vMerge w:val="restart"/>
          </w:tcPr>
          <w:p w14:paraId="3B7517DC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B3F443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  <w:p w14:paraId="281D08C6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21177C" w14:textId="0EE051B6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A</w:t>
            </w:r>
            <w:proofErr w:type="spellEnd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6EE88E6C" w14:textId="01576BDB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1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utomotive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ervice Technician L-3</w:t>
            </w:r>
          </w:p>
          <w:p w14:paraId="7D003AD2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4D2B78E" w14:textId="5590BD39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) Automotive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ervice Technician L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14:paraId="67949A32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61CB20" w14:textId="640E3AFB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) Automotive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ervice Technician 2&amp;3W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-4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1DD6219" w14:textId="5EA47BB2" w:rsidR="00757E35" w:rsidRPr="007C2A9B" w:rsidRDefault="00757E35" w:rsidP="00757E35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653" w:type="pct"/>
          </w:tcPr>
          <w:p w14:paraId="68B97D3A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06109C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B7F1CA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E7A484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3B8AB92" w14:textId="078B87AB" w:rsidR="00757E35" w:rsidRPr="007C2A9B" w:rsidRDefault="00757E35" w:rsidP="00757E35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433FC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6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="00433FC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Feb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  <w:r w:rsidR="00433FC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</w:t>
            </w:r>
          </w:p>
        </w:tc>
        <w:tc>
          <w:tcPr>
            <w:tcW w:w="940" w:type="pct"/>
            <w:vMerge w:val="restart"/>
          </w:tcPr>
          <w:p w14:paraId="3E9AEFFB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89C2066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913E31E" w14:textId="77777777" w:rsidR="00757E35" w:rsidRDefault="00757E35" w:rsidP="00757E35">
            <w:pPr>
              <w:pStyle w:val="Default"/>
              <w:rPr>
                <w:sz w:val="20"/>
                <w:szCs w:val="20"/>
              </w:rPr>
            </w:pPr>
          </w:p>
          <w:p w14:paraId="58F55842" w14:textId="2B1E9C9C" w:rsidR="00757E35" w:rsidRPr="007C2A9B" w:rsidRDefault="00433FC6" w:rsidP="00757E35">
            <w:pPr>
              <w:pStyle w:val="Defaul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oA</w:t>
            </w:r>
            <w:proofErr w:type="spellEnd"/>
            <w:r>
              <w:rPr>
                <w:sz w:val="20"/>
                <w:szCs w:val="20"/>
              </w:rPr>
              <w:t xml:space="preserve"> (Existing Assessor) </w:t>
            </w:r>
            <w:r w:rsidR="00757E35" w:rsidRPr="00387808">
              <w:rPr>
                <w:sz w:val="20"/>
                <w:szCs w:val="20"/>
              </w:rPr>
              <w:t xml:space="preserve">Online mode </w:t>
            </w:r>
          </w:p>
        </w:tc>
        <w:tc>
          <w:tcPr>
            <w:tcW w:w="789" w:type="pct"/>
            <w:vMerge w:val="restart"/>
          </w:tcPr>
          <w:p w14:paraId="318D9148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F0B3533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04A84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B8F2A8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41CD5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61E43D" w14:textId="726FE9FB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</w:tcPr>
          <w:p w14:paraId="4A703ECA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  <w:p w14:paraId="66C097F8" w14:textId="33562709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51FAF" w:rsidRPr="00FB290D" w14:paraId="147B4AA9" w14:textId="77777777" w:rsidTr="00251FAF">
        <w:trPr>
          <w:trHeight w:val="1379"/>
        </w:trPr>
        <w:tc>
          <w:tcPr>
            <w:tcW w:w="481" w:type="pct"/>
            <w:vMerge/>
          </w:tcPr>
          <w:p w14:paraId="6F70BDA1" w14:textId="77777777" w:rsidR="00251FAF" w:rsidRPr="007C2A9B" w:rsidRDefault="00251FAF" w:rsidP="00757E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5327C857" w14:textId="77777777" w:rsidR="00251FAF" w:rsidRPr="007C2A9B" w:rsidRDefault="00251FAF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05346034" w14:textId="0E965CA1" w:rsidR="00251FAF" w:rsidRPr="007C2A9B" w:rsidRDefault="00251FAF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18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Feb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  <w:p w14:paraId="455B5AEB" w14:textId="77777777" w:rsidR="00251FAF" w:rsidRDefault="00251FAF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CBBD3C5" w14:textId="77777777" w:rsidR="00251FAF" w:rsidRDefault="00251FAF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B803B6" w14:textId="77777777" w:rsidR="00251FAF" w:rsidRDefault="00251FAF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A731A1C" w14:textId="77777777" w:rsidR="00251FAF" w:rsidRDefault="00251FAF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1803B0" w14:textId="740D7E94" w:rsidR="00251FAF" w:rsidRPr="007C2A9B" w:rsidRDefault="00251FAF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  <w:vMerge/>
          </w:tcPr>
          <w:p w14:paraId="47523A4C" w14:textId="77777777" w:rsidR="00251FAF" w:rsidRPr="007C2A9B" w:rsidRDefault="00251FAF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38935AC3" w14:textId="77777777" w:rsidR="00251FAF" w:rsidRPr="00F85D63" w:rsidRDefault="00251FAF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</w:tcPr>
          <w:p w14:paraId="080DCCED" w14:textId="77777777" w:rsidR="00251FAF" w:rsidRPr="00F85D63" w:rsidRDefault="00251FAF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E35" w14:paraId="128CFC13" w14:textId="77777777" w:rsidTr="00757E35">
        <w:trPr>
          <w:trHeight w:val="1130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5116613D" w14:textId="7723344C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A</w:t>
            </w:r>
            <w:proofErr w:type="spellEnd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68E5F223" w14:textId="307839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 xml:space="preserve">1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LMV Driver Level 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E824769" w14:textId="0F4163B3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Taxi Driv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054DE05" w14:textId="5A9A78DB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Commercial Vehicle Driver Level 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629D4A0F" w14:textId="6181BE6A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hauffeur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653" w:type="pct"/>
          </w:tcPr>
          <w:p w14:paraId="1C81EA02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A8A629F" w14:textId="62678C9B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98A0E0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2F06AD" w14:textId="0A7D38E8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251FAF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="00251FAF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March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  <w:r w:rsidR="00251FAF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</w:t>
            </w:r>
          </w:p>
        </w:tc>
        <w:tc>
          <w:tcPr>
            <w:tcW w:w="940" w:type="pct"/>
            <w:vMerge w:val="restart"/>
          </w:tcPr>
          <w:p w14:paraId="7C991D6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F23E59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E0BC7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2003E5" w14:textId="640035F7" w:rsidR="00757E35" w:rsidRPr="007C2A9B" w:rsidRDefault="00251FAF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oA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r>
              <w:rPr>
                <w:sz w:val="20"/>
                <w:szCs w:val="20"/>
              </w:rPr>
              <w:t>New</w:t>
            </w:r>
            <w:r>
              <w:rPr>
                <w:sz w:val="20"/>
                <w:szCs w:val="20"/>
              </w:rPr>
              <w:t xml:space="preserve"> Assessor) </w:t>
            </w:r>
            <w:r w:rsidRPr="00387808">
              <w:rPr>
                <w:sz w:val="20"/>
                <w:szCs w:val="20"/>
              </w:rPr>
              <w:t>Online mode</w:t>
            </w:r>
          </w:p>
        </w:tc>
        <w:tc>
          <w:tcPr>
            <w:tcW w:w="789" w:type="pct"/>
            <w:vMerge w:val="restart"/>
          </w:tcPr>
          <w:p w14:paraId="02C5A33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313CF18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9FCC28E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425B5B" w14:textId="4B65D430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782280D5" w14:textId="0749AEE0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  <w:p w14:paraId="79B792F0" w14:textId="1C8A13B3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E35" w14:paraId="30EECE51" w14:textId="77777777" w:rsidTr="00316881">
        <w:trPr>
          <w:trHeight w:val="1165"/>
        </w:trPr>
        <w:tc>
          <w:tcPr>
            <w:tcW w:w="481" w:type="pct"/>
            <w:vMerge/>
            <w:shd w:val="clear" w:color="auto" w:fill="auto"/>
            <w:vAlign w:val="center"/>
          </w:tcPr>
          <w:p w14:paraId="293EF838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6FC54D90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7F3D899D" w14:textId="34B5EF3B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 w:rsidR="00251FAF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251FAF">
              <w:rPr>
                <w:rFonts w:ascii="Times New Roman" w:hAnsi="Times New Roman" w:cs="Times New Roman"/>
                <w:sz w:val="20"/>
                <w:szCs w:val="20"/>
              </w:rPr>
              <w:t>March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251FA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40" w:type="pct"/>
            <w:vMerge/>
          </w:tcPr>
          <w:p w14:paraId="76D5596C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71D47B25" w14:textId="77777777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7F851E78" w14:textId="77777777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51FAF" w14:paraId="67C92B9F" w14:textId="77777777" w:rsidTr="00316881">
        <w:trPr>
          <w:trHeight w:val="58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11FDF095" w14:textId="7058E98B" w:rsidR="00251FAF" w:rsidRPr="007C2A9B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A</w:t>
            </w:r>
            <w:proofErr w:type="spellEnd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455B089C" w14:textId="46F15EFE" w:rsidR="00251FAF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 xml:space="preserve">1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Auto Component Assembly Fitter</w:t>
            </w:r>
          </w:p>
          <w:p w14:paraId="78A2F4A1" w14:textId="77777777" w:rsidR="00251FAF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0578ED5" w14:textId="77777777" w:rsidR="00251FAF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 xml:space="preserve">CNC Operator / Machining Technician </w:t>
            </w:r>
          </w:p>
          <w:p w14:paraId="02ADFB48" w14:textId="77777777" w:rsidR="00251FAF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CFF15EA" w14:textId="77777777" w:rsidR="00251FAF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) </w:t>
            </w:r>
            <w:r w:rsidRPr="00084C80">
              <w:rPr>
                <w:rFonts w:ascii="Times New Roman" w:hAnsi="Times New Roman" w:cs="Times New Roman"/>
                <w:sz w:val="20"/>
                <w:szCs w:val="20"/>
              </w:rPr>
              <w:t>Welding Technician</w:t>
            </w:r>
          </w:p>
          <w:p w14:paraId="1CD45615" w14:textId="77777777" w:rsidR="00251FAF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853EAB" w14:textId="77777777" w:rsidR="00251FAF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) </w:t>
            </w:r>
            <w:r w:rsidRPr="00084C80">
              <w:rPr>
                <w:rFonts w:ascii="Times New Roman" w:hAnsi="Times New Roman" w:cs="Times New Roman"/>
                <w:sz w:val="20"/>
                <w:szCs w:val="20"/>
              </w:rPr>
              <w:t>QC Inspector</w:t>
            </w:r>
          </w:p>
          <w:p w14:paraId="0BBC1B18" w14:textId="77777777" w:rsidR="00251FAF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034AC9" w14:textId="68301463" w:rsidR="00251FAF" w:rsidRPr="00907510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5) </w:t>
            </w:r>
            <w:r w:rsidRPr="00084C80">
              <w:rPr>
                <w:rFonts w:ascii="Times New Roman" w:hAnsi="Times New Roman" w:cs="Times New Roman"/>
                <w:sz w:val="20"/>
                <w:szCs w:val="20"/>
              </w:rPr>
              <w:t>Vehicle Assembly Fitter/ Technician</w:t>
            </w:r>
          </w:p>
        </w:tc>
        <w:tc>
          <w:tcPr>
            <w:tcW w:w="653" w:type="pct"/>
          </w:tcPr>
          <w:p w14:paraId="5D799BDC" w14:textId="77777777" w:rsidR="00251FAF" w:rsidRPr="007C2A9B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9AA51C" w14:textId="77777777" w:rsidR="00251FAF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758E5DF" w14:textId="1B5428E0" w:rsidR="00251FAF" w:rsidRPr="007C2A9B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5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March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1</w:t>
            </w:r>
          </w:p>
        </w:tc>
        <w:tc>
          <w:tcPr>
            <w:tcW w:w="940" w:type="pct"/>
            <w:vMerge w:val="restart"/>
          </w:tcPr>
          <w:p w14:paraId="6992B0E6" w14:textId="77777777" w:rsidR="00251FAF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B9962BD" w14:textId="77777777" w:rsidR="00251FAF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6DB7D1" w14:textId="77777777" w:rsidR="00251FAF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8778896" w14:textId="3A318785" w:rsidR="00251FAF" w:rsidRPr="007C2A9B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oA</w:t>
            </w:r>
            <w:proofErr w:type="spellEnd"/>
            <w:r>
              <w:rPr>
                <w:sz w:val="20"/>
                <w:szCs w:val="20"/>
              </w:rPr>
              <w:t xml:space="preserve"> (New Assessor) </w:t>
            </w:r>
            <w:r w:rsidRPr="00387808">
              <w:rPr>
                <w:sz w:val="20"/>
                <w:szCs w:val="20"/>
              </w:rPr>
              <w:t>Online mode</w:t>
            </w:r>
          </w:p>
        </w:tc>
        <w:tc>
          <w:tcPr>
            <w:tcW w:w="789" w:type="pct"/>
            <w:vMerge w:val="restart"/>
          </w:tcPr>
          <w:p w14:paraId="4E78B45B" w14:textId="77777777" w:rsidR="00251FAF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7ABF8E1" w14:textId="77777777" w:rsidR="00251FAF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777FD7" w14:textId="77777777" w:rsidR="00251FAF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BF9D89" w14:textId="62704C78" w:rsidR="00251FAF" w:rsidRPr="00F85D63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0932910E" w14:textId="77777777" w:rsidR="00251FAF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  <w:p w14:paraId="0E0B6FB5" w14:textId="6A72DE8D" w:rsidR="00251FAF" w:rsidRPr="00F85D63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51FAF" w14:paraId="423B9926" w14:textId="77777777" w:rsidTr="00183F06">
        <w:trPr>
          <w:trHeight w:val="3238"/>
        </w:trPr>
        <w:tc>
          <w:tcPr>
            <w:tcW w:w="481" w:type="pct"/>
            <w:vMerge/>
            <w:shd w:val="clear" w:color="auto" w:fill="auto"/>
            <w:vAlign w:val="center"/>
          </w:tcPr>
          <w:p w14:paraId="32805298" w14:textId="77777777" w:rsidR="00251FAF" w:rsidRPr="007C2A9B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7FED655C" w14:textId="77777777" w:rsidR="00251FAF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515679F3" w14:textId="6F91FEFD" w:rsidR="00251FAF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6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March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940" w:type="pct"/>
            <w:vMerge/>
          </w:tcPr>
          <w:p w14:paraId="7D913F1B" w14:textId="77777777" w:rsidR="00251FAF" w:rsidRPr="007C2A9B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482EFB39" w14:textId="77777777" w:rsidR="00251FAF" w:rsidRPr="00F85D63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4D68A2D5" w14:textId="77777777" w:rsidR="00251FAF" w:rsidRPr="00F85D63" w:rsidRDefault="00251FAF" w:rsidP="00251F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3BD0" w14:paraId="4D064C6E" w14:textId="77777777" w:rsidTr="00757E35">
        <w:trPr>
          <w:trHeight w:val="312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1D2527C9" w14:textId="0B97A545" w:rsidR="00363BD0" w:rsidRPr="007C2A9B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(</w:t>
            </w:r>
            <w:proofErr w:type="spellStart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A</w:t>
            </w:r>
            <w:proofErr w:type="spellEnd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512D1B22" w14:textId="38BD3C42" w:rsidR="00363BD0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BD6FBD" w14:textId="77777777" w:rsidR="00363BD0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A76D173" w14:textId="77777777" w:rsidR="00363BD0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Auto Component Assembly Fitter</w:t>
            </w:r>
          </w:p>
          <w:p w14:paraId="4B4E0A69" w14:textId="77777777" w:rsidR="00363BD0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F22BA0" w14:textId="77777777" w:rsidR="00363BD0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 xml:space="preserve">CNC Operator / Machining Technician </w:t>
            </w:r>
          </w:p>
          <w:p w14:paraId="6480458E" w14:textId="77777777" w:rsidR="00363BD0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F94DC7" w14:textId="77777777" w:rsidR="00363BD0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) </w:t>
            </w:r>
            <w:r w:rsidRPr="00084C80">
              <w:rPr>
                <w:rFonts w:ascii="Times New Roman" w:hAnsi="Times New Roman" w:cs="Times New Roman"/>
                <w:sz w:val="20"/>
                <w:szCs w:val="20"/>
              </w:rPr>
              <w:t>Welding Technician</w:t>
            </w:r>
          </w:p>
          <w:p w14:paraId="22298211" w14:textId="77777777" w:rsidR="00363BD0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6F978D" w14:textId="77777777" w:rsidR="00363BD0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) </w:t>
            </w:r>
            <w:r w:rsidRPr="00084C80">
              <w:rPr>
                <w:rFonts w:ascii="Times New Roman" w:hAnsi="Times New Roman" w:cs="Times New Roman"/>
                <w:sz w:val="20"/>
                <w:szCs w:val="20"/>
              </w:rPr>
              <w:t>QC Inspector</w:t>
            </w:r>
          </w:p>
          <w:p w14:paraId="2D15B9BE" w14:textId="77777777" w:rsidR="00363BD0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29408E" w14:textId="77777777" w:rsidR="00363BD0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5) </w:t>
            </w:r>
            <w:r w:rsidRPr="00084C80">
              <w:rPr>
                <w:rFonts w:ascii="Times New Roman" w:hAnsi="Times New Roman" w:cs="Times New Roman"/>
                <w:sz w:val="20"/>
                <w:szCs w:val="20"/>
              </w:rPr>
              <w:t>Vehicle Assembly Fitter/ Technician</w:t>
            </w:r>
          </w:p>
          <w:p w14:paraId="0C3FF66F" w14:textId="77777777" w:rsidR="00363BD0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7418D8" w14:textId="449E6971" w:rsidR="00363BD0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767703B4" w14:textId="137F60FA" w:rsidR="00363BD0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8B81982" w14:textId="77777777" w:rsidR="00363BD0" w:rsidRPr="007C2A9B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D605A7" w14:textId="5474959A" w:rsidR="00363BD0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9C1D06" w14:textId="77777777" w:rsidR="00363BD0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E9F39B" w14:textId="28771CC2" w:rsidR="00363BD0" w:rsidRPr="007C2A9B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23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March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1</w:t>
            </w:r>
          </w:p>
        </w:tc>
        <w:tc>
          <w:tcPr>
            <w:tcW w:w="940" w:type="pct"/>
            <w:vMerge w:val="restart"/>
          </w:tcPr>
          <w:p w14:paraId="3550B211" w14:textId="77777777" w:rsidR="00363BD0" w:rsidRPr="007C2A9B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3A49909" w14:textId="77777777" w:rsidR="00363BD0" w:rsidRDefault="00363BD0" w:rsidP="00363BD0">
            <w:pPr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73352AE" w14:textId="5C8F972E" w:rsidR="00363BD0" w:rsidRPr="007C2A9B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oA</w:t>
            </w:r>
            <w:proofErr w:type="spellEnd"/>
            <w:r>
              <w:rPr>
                <w:sz w:val="20"/>
                <w:szCs w:val="20"/>
              </w:rPr>
              <w:t xml:space="preserve"> (Existing Assessor) </w:t>
            </w:r>
            <w:r w:rsidRPr="00387808">
              <w:rPr>
                <w:sz w:val="20"/>
                <w:szCs w:val="20"/>
              </w:rPr>
              <w:t xml:space="preserve">Online mode </w:t>
            </w:r>
          </w:p>
        </w:tc>
        <w:tc>
          <w:tcPr>
            <w:tcW w:w="789" w:type="pct"/>
            <w:vMerge w:val="restart"/>
          </w:tcPr>
          <w:p w14:paraId="50CFDA0C" w14:textId="77777777" w:rsidR="00363BD0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0ECCCF5" w14:textId="77777777" w:rsidR="00363BD0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7FC19A" w14:textId="77777777" w:rsidR="00363BD0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32E851" w14:textId="77777777" w:rsidR="00363BD0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074E2F" w14:textId="77777777" w:rsidR="00363BD0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F7C118" w14:textId="024F2424" w:rsidR="00363BD0" w:rsidRPr="00F85D63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312A1BFF" w14:textId="77777777" w:rsidR="00363BD0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  <w:p w14:paraId="39B76E11" w14:textId="4991BEF6" w:rsidR="00363BD0" w:rsidRPr="00F85D63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3BD0" w14:paraId="6BFA90F8" w14:textId="77777777" w:rsidTr="00363BD0">
        <w:trPr>
          <w:trHeight w:val="1718"/>
        </w:trPr>
        <w:tc>
          <w:tcPr>
            <w:tcW w:w="481" w:type="pct"/>
            <w:vMerge/>
            <w:shd w:val="clear" w:color="auto" w:fill="auto"/>
            <w:vAlign w:val="center"/>
          </w:tcPr>
          <w:p w14:paraId="052F0E95" w14:textId="77777777" w:rsidR="00363BD0" w:rsidRPr="007C2A9B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794F2A1D" w14:textId="77777777" w:rsidR="00363BD0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6D0F9F61" w14:textId="4670C7F1" w:rsidR="00363BD0" w:rsidRPr="007C2A9B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March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940" w:type="pct"/>
            <w:vMerge/>
          </w:tcPr>
          <w:p w14:paraId="0B624E64" w14:textId="77777777" w:rsidR="00363BD0" w:rsidRPr="007C2A9B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5566196F" w14:textId="77777777" w:rsidR="00363BD0" w:rsidRPr="00F85D63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48EA9FA0" w14:textId="77777777" w:rsidR="00363BD0" w:rsidRPr="00F85D63" w:rsidRDefault="00363BD0" w:rsidP="00363BD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99EA7E3" w14:textId="77777777" w:rsidR="002230C3" w:rsidRPr="00C66D53" w:rsidRDefault="002230C3" w:rsidP="00AD3646">
      <w:pPr>
        <w:rPr>
          <w:rFonts w:ascii="Segoe UI" w:hAnsi="Segoe UI" w:cs="Segoe UI"/>
        </w:rPr>
      </w:pPr>
    </w:p>
    <w:sectPr w:rsidR="002230C3" w:rsidRPr="00C66D53" w:rsidSect="002230C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CF3139"/>
    <w:multiLevelType w:val="hybridMultilevel"/>
    <w:tmpl w:val="10BE920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C9302D"/>
    <w:multiLevelType w:val="hybridMultilevel"/>
    <w:tmpl w:val="8D800AE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KzACFLEwMjQ0MDJR2l4NTi4sz8PJACw1oAqKIv/ywAAAA="/>
  </w:docVars>
  <w:rsids>
    <w:rsidRoot w:val="002230C3"/>
    <w:rsid w:val="00005B9B"/>
    <w:rsid w:val="000179D6"/>
    <w:rsid w:val="00023B37"/>
    <w:rsid w:val="000267A3"/>
    <w:rsid w:val="00042811"/>
    <w:rsid w:val="00072B3A"/>
    <w:rsid w:val="00075C57"/>
    <w:rsid w:val="00083A76"/>
    <w:rsid w:val="00084C80"/>
    <w:rsid w:val="00086144"/>
    <w:rsid w:val="000A1C1B"/>
    <w:rsid w:val="000B026D"/>
    <w:rsid w:val="000B13A9"/>
    <w:rsid w:val="000B2ACD"/>
    <w:rsid w:val="000C052B"/>
    <w:rsid w:val="000C366A"/>
    <w:rsid w:val="000E38DA"/>
    <w:rsid w:val="00111F8E"/>
    <w:rsid w:val="00140A3E"/>
    <w:rsid w:val="00152682"/>
    <w:rsid w:val="001668EA"/>
    <w:rsid w:val="001A617F"/>
    <w:rsid w:val="001B6645"/>
    <w:rsid w:val="001D1DDA"/>
    <w:rsid w:val="001D69BD"/>
    <w:rsid w:val="001E5FBA"/>
    <w:rsid w:val="001F0674"/>
    <w:rsid w:val="002230C3"/>
    <w:rsid w:val="00225242"/>
    <w:rsid w:val="00251FAF"/>
    <w:rsid w:val="00275C8E"/>
    <w:rsid w:val="0028062D"/>
    <w:rsid w:val="00291676"/>
    <w:rsid w:val="0029748D"/>
    <w:rsid w:val="002D052A"/>
    <w:rsid w:val="002E5B5B"/>
    <w:rsid w:val="00314C3D"/>
    <w:rsid w:val="00316881"/>
    <w:rsid w:val="0035435C"/>
    <w:rsid w:val="00363BD0"/>
    <w:rsid w:val="003841C6"/>
    <w:rsid w:val="00387808"/>
    <w:rsid w:val="0039036C"/>
    <w:rsid w:val="00391847"/>
    <w:rsid w:val="003A405C"/>
    <w:rsid w:val="003C4DC3"/>
    <w:rsid w:val="003D251D"/>
    <w:rsid w:val="003D6915"/>
    <w:rsid w:val="003E1C7C"/>
    <w:rsid w:val="003F40DA"/>
    <w:rsid w:val="00401825"/>
    <w:rsid w:val="004155BC"/>
    <w:rsid w:val="00430D51"/>
    <w:rsid w:val="00432CCD"/>
    <w:rsid w:val="00433FC6"/>
    <w:rsid w:val="004407AA"/>
    <w:rsid w:val="00443F63"/>
    <w:rsid w:val="004B0F20"/>
    <w:rsid w:val="004B310B"/>
    <w:rsid w:val="004C3DE5"/>
    <w:rsid w:val="004D4364"/>
    <w:rsid w:val="005031F3"/>
    <w:rsid w:val="005045FD"/>
    <w:rsid w:val="005301AD"/>
    <w:rsid w:val="00562E07"/>
    <w:rsid w:val="00586DA8"/>
    <w:rsid w:val="005962DB"/>
    <w:rsid w:val="005A6FBB"/>
    <w:rsid w:val="005B603B"/>
    <w:rsid w:val="005C647B"/>
    <w:rsid w:val="005C7709"/>
    <w:rsid w:val="005D5ECC"/>
    <w:rsid w:val="005E23A6"/>
    <w:rsid w:val="005E5373"/>
    <w:rsid w:val="00603EF2"/>
    <w:rsid w:val="00606014"/>
    <w:rsid w:val="006132AF"/>
    <w:rsid w:val="00614972"/>
    <w:rsid w:val="006216D6"/>
    <w:rsid w:val="00633BD2"/>
    <w:rsid w:val="00652A26"/>
    <w:rsid w:val="0069272F"/>
    <w:rsid w:val="006A645C"/>
    <w:rsid w:val="006C6492"/>
    <w:rsid w:val="006E1D1A"/>
    <w:rsid w:val="00704268"/>
    <w:rsid w:val="00705B09"/>
    <w:rsid w:val="00707519"/>
    <w:rsid w:val="00711889"/>
    <w:rsid w:val="00757E35"/>
    <w:rsid w:val="0077292E"/>
    <w:rsid w:val="0079075C"/>
    <w:rsid w:val="007A6A8D"/>
    <w:rsid w:val="007A7E3E"/>
    <w:rsid w:val="007C215F"/>
    <w:rsid w:val="007C2A9B"/>
    <w:rsid w:val="007C7ABC"/>
    <w:rsid w:val="007D4C1A"/>
    <w:rsid w:val="007E1640"/>
    <w:rsid w:val="00834960"/>
    <w:rsid w:val="00845A15"/>
    <w:rsid w:val="008537D3"/>
    <w:rsid w:val="00860F77"/>
    <w:rsid w:val="00877873"/>
    <w:rsid w:val="008A2B69"/>
    <w:rsid w:val="008A49D5"/>
    <w:rsid w:val="008C5241"/>
    <w:rsid w:val="008E3A0D"/>
    <w:rsid w:val="00907510"/>
    <w:rsid w:val="00951BCA"/>
    <w:rsid w:val="009B4156"/>
    <w:rsid w:val="009E4D78"/>
    <w:rsid w:val="00A35DB9"/>
    <w:rsid w:val="00A3640A"/>
    <w:rsid w:val="00A4088C"/>
    <w:rsid w:val="00A4321C"/>
    <w:rsid w:val="00A557D8"/>
    <w:rsid w:val="00A649D4"/>
    <w:rsid w:val="00A8300E"/>
    <w:rsid w:val="00A91D4B"/>
    <w:rsid w:val="00A951D2"/>
    <w:rsid w:val="00AD3646"/>
    <w:rsid w:val="00B14371"/>
    <w:rsid w:val="00B23867"/>
    <w:rsid w:val="00B31986"/>
    <w:rsid w:val="00B34059"/>
    <w:rsid w:val="00B45C6F"/>
    <w:rsid w:val="00B76809"/>
    <w:rsid w:val="00B77065"/>
    <w:rsid w:val="00BB287D"/>
    <w:rsid w:val="00BC4F29"/>
    <w:rsid w:val="00BE188F"/>
    <w:rsid w:val="00BE37E1"/>
    <w:rsid w:val="00BF439E"/>
    <w:rsid w:val="00BF6B26"/>
    <w:rsid w:val="00C25DC2"/>
    <w:rsid w:val="00C6176F"/>
    <w:rsid w:val="00C66736"/>
    <w:rsid w:val="00C66D53"/>
    <w:rsid w:val="00C71C04"/>
    <w:rsid w:val="00C9034E"/>
    <w:rsid w:val="00CA04D2"/>
    <w:rsid w:val="00CB1CB5"/>
    <w:rsid w:val="00CC0EE7"/>
    <w:rsid w:val="00CC3262"/>
    <w:rsid w:val="00CD5921"/>
    <w:rsid w:val="00CF57BF"/>
    <w:rsid w:val="00D03112"/>
    <w:rsid w:val="00D131DB"/>
    <w:rsid w:val="00D30A4D"/>
    <w:rsid w:val="00D44EE5"/>
    <w:rsid w:val="00D84DEB"/>
    <w:rsid w:val="00DB5508"/>
    <w:rsid w:val="00DB5B0F"/>
    <w:rsid w:val="00DE385E"/>
    <w:rsid w:val="00DE74D1"/>
    <w:rsid w:val="00E23F1A"/>
    <w:rsid w:val="00E429B7"/>
    <w:rsid w:val="00E5552B"/>
    <w:rsid w:val="00E617BC"/>
    <w:rsid w:val="00E9060F"/>
    <w:rsid w:val="00E97B53"/>
    <w:rsid w:val="00EA6FC5"/>
    <w:rsid w:val="00EF770C"/>
    <w:rsid w:val="00F04736"/>
    <w:rsid w:val="00F1355B"/>
    <w:rsid w:val="00F14362"/>
    <w:rsid w:val="00F27476"/>
    <w:rsid w:val="00F5139E"/>
    <w:rsid w:val="00F65959"/>
    <w:rsid w:val="00F666C0"/>
    <w:rsid w:val="00F71DD1"/>
    <w:rsid w:val="00F85D63"/>
    <w:rsid w:val="00F96F5A"/>
    <w:rsid w:val="00FA0CE7"/>
    <w:rsid w:val="00FA0EB9"/>
    <w:rsid w:val="00FB290D"/>
    <w:rsid w:val="00FF11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625FD"/>
  <w15:docId w15:val="{E4BDC9D6-B831-4439-AC4F-2FD2206EC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7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30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23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7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86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97B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617B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43F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95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E073C-C4B6-42CB-85C8-EE9E3F8CC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75</TotalTime>
  <Pages>2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ika Malhotra</dc:creator>
  <cp:keywords/>
  <dc:description/>
  <cp:lastModifiedBy>ARUN LAWANIYA</cp:lastModifiedBy>
  <cp:revision>11</cp:revision>
  <cp:lastPrinted>2017-09-18T12:22:00Z</cp:lastPrinted>
  <dcterms:created xsi:type="dcterms:W3CDTF">2017-06-23T09:11:00Z</dcterms:created>
  <dcterms:modified xsi:type="dcterms:W3CDTF">2021-02-11T15:03:00Z</dcterms:modified>
</cp:coreProperties>
</file>